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ola seraf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o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raf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8 Bluebird Lane, Rolling Meadows, IL, USA Rolling Meadows, IL, USA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serafin@yahoo.c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4913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